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2D3D" w:rsidRDefault="006B2D3D">
      <w:r>
        <w:t xml:space="preserve">Students array unsorted: </w:t>
      </w:r>
      <w:bookmarkStart w:id="0" w:name="_GoBack"/>
      <w:r>
        <w:rPr>
          <w:noProof/>
        </w:rPr>
        <w:drawing>
          <wp:inline distT="0" distB="0" distL="0" distR="0" wp14:anchorId="55269F53" wp14:editId="02638F86">
            <wp:extent cx="8863330" cy="51485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14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B2D3D" w:rsidRDefault="006B2D3D">
      <w:r>
        <w:br w:type="page"/>
      </w:r>
    </w:p>
    <w:p w:rsidR="006B2D3D" w:rsidRDefault="006B2D3D">
      <w:r>
        <w:lastRenderedPageBreak/>
        <w:t xml:space="preserve">Question 1. Find with linear search. </w:t>
      </w:r>
      <w:r w:rsidR="008E7164">
        <w:rPr>
          <w:noProof/>
        </w:rPr>
        <w:drawing>
          <wp:inline distT="0" distB="0" distL="0" distR="0" wp14:anchorId="3437C342" wp14:editId="105D605E">
            <wp:extent cx="8867553" cy="625684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876404" cy="6263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2D3D" w:rsidRDefault="008E7164">
      <w:r>
        <w:rPr>
          <w:noProof/>
        </w:rPr>
        <w:lastRenderedPageBreak/>
        <w:drawing>
          <wp:inline distT="0" distB="0" distL="0" distR="0" wp14:anchorId="6F012B5F" wp14:editId="18F7E94C">
            <wp:extent cx="9353550" cy="4686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35355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9EC" w:rsidRDefault="000539EC">
      <w:r>
        <w:br w:type="page"/>
      </w:r>
    </w:p>
    <w:p w:rsidR="000539EC" w:rsidRDefault="006B2D3D">
      <w:r>
        <w:lastRenderedPageBreak/>
        <w:t>Question 3: Bubble Sorted by name:</w:t>
      </w:r>
      <w:r w:rsidR="008E7164">
        <w:t xml:space="preserve"> </w:t>
      </w:r>
      <w:r w:rsidR="000539EC">
        <w:rPr>
          <w:noProof/>
        </w:rPr>
        <w:drawing>
          <wp:inline distT="0" distB="0" distL="0" distR="0" wp14:anchorId="72E4603A" wp14:editId="75CA662D">
            <wp:extent cx="8739699" cy="6273210"/>
            <wp:effectExtent l="0" t="0" r="444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752097" cy="628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2D3D" w:rsidRDefault="000539EC">
      <w:r>
        <w:lastRenderedPageBreak/>
        <w:t xml:space="preserve"> </w:t>
      </w:r>
      <w:r w:rsidR="008E7164">
        <w:rPr>
          <w:noProof/>
        </w:rPr>
        <w:drawing>
          <wp:inline distT="0" distB="0" distL="0" distR="0" wp14:anchorId="73616B14" wp14:editId="442101DD">
            <wp:extent cx="9479915" cy="6645910"/>
            <wp:effectExtent l="0" t="0" r="6985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479915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7164">
        <w:br/>
      </w:r>
      <w:r w:rsidR="008E7164">
        <w:lastRenderedPageBreak/>
        <w:t xml:space="preserve">Question 2: Binary Search for name: </w:t>
      </w:r>
    </w:p>
    <w:p w:rsidR="008E7164" w:rsidRDefault="008E7164">
      <w:r>
        <w:rPr>
          <w:noProof/>
        </w:rPr>
        <w:drawing>
          <wp:inline distT="0" distB="0" distL="0" distR="0" wp14:anchorId="72F5E576" wp14:editId="1101DCCF">
            <wp:extent cx="8467725" cy="39338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46772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164" w:rsidRDefault="008E7164"/>
    <w:p w:rsidR="008E7164" w:rsidRDefault="008E7164">
      <w:r>
        <w:rPr>
          <w:noProof/>
        </w:rPr>
        <w:lastRenderedPageBreak/>
        <w:drawing>
          <wp:inline distT="0" distB="0" distL="0" distR="0" wp14:anchorId="40FC9FCF" wp14:editId="7BAFD82B">
            <wp:extent cx="7863205" cy="6645910"/>
            <wp:effectExtent l="0" t="0" r="444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863205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4585A9" wp14:editId="76A7957A">
            <wp:extent cx="8467725" cy="39338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46772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E7164" w:rsidSect="006B2D3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zW3NDA3tjA1MzdT0lEKTi0uzszPAykwrAUAdJ4MCSwAAAA="/>
  </w:docVars>
  <w:rsids>
    <w:rsidRoot w:val="006B2D3D"/>
    <w:rsid w:val="000539EC"/>
    <w:rsid w:val="006B2D3D"/>
    <w:rsid w:val="008E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A3266"/>
  <w15:chartTrackingRefBased/>
  <w15:docId w15:val="{822AAF41-FFBC-4C1B-967A-A18F5C8A8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8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Church</dc:creator>
  <cp:keywords/>
  <dc:description/>
  <cp:lastModifiedBy>Jack Church</cp:lastModifiedBy>
  <cp:revision>1</cp:revision>
  <dcterms:created xsi:type="dcterms:W3CDTF">2020-06-23T06:03:00Z</dcterms:created>
  <dcterms:modified xsi:type="dcterms:W3CDTF">2020-06-23T07:12:00Z</dcterms:modified>
</cp:coreProperties>
</file>